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390"/>
        <w:gridCol w:w="5390"/>
      </w:tblGrid>
      <w:tr w:rsidR="00367E92" w14:paraId="15671BBD" w14:textId="77777777" w:rsidTr="00665DA5">
        <w:tc>
          <w:tcPr>
            <w:tcW w:w="10780" w:type="dxa"/>
            <w:gridSpan w:val="2"/>
          </w:tcPr>
          <w:p w14:paraId="58042E55" w14:textId="6AC16051" w:rsidR="00367E92" w:rsidRPr="00175AA1" w:rsidRDefault="00367E92" w:rsidP="004F0E0E">
            <w:pPr>
              <w:ind w:left="720"/>
              <w:rPr>
                <w:b/>
                <w:bCs/>
                <w:sz w:val="20"/>
                <w:szCs w:val="20"/>
              </w:rPr>
            </w:pPr>
            <w:r w:rsidRPr="00175AA1">
              <w:rPr>
                <w:b/>
                <w:bCs/>
                <w:sz w:val="20"/>
                <w:szCs w:val="20"/>
              </w:rPr>
              <w:t>IDENTITY</w:t>
            </w:r>
            <w:r w:rsidR="00C1345E">
              <w:rPr>
                <w:b/>
                <w:bCs/>
                <w:sz w:val="20"/>
                <w:szCs w:val="20"/>
              </w:rPr>
              <w:t>/ ELEVATOR SPEECH</w:t>
            </w:r>
          </w:p>
          <w:p w14:paraId="17DB0572" w14:textId="77777777" w:rsidR="008F65B4" w:rsidRPr="008F65B4" w:rsidRDefault="008F65B4" w:rsidP="001D43D5"/>
          <w:p w14:paraId="2D4C0A4B" w14:textId="0444C8FA" w:rsidR="00C1345E" w:rsidRDefault="00C1345E" w:rsidP="001D43D5">
            <w:r>
              <w:t>Describe your Non Profit</w:t>
            </w:r>
            <w:r w:rsidR="008F65B4" w:rsidRPr="00194723">
              <w:t xml:space="preserve"> in one sentence. W</w:t>
            </w:r>
            <w:r w:rsidR="00134B1F" w:rsidRPr="00194723">
              <w:t>h</w:t>
            </w:r>
            <w:r w:rsidR="008F65B4" w:rsidRPr="00194723">
              <w:t>at do you do and who do you do it for</w:t>
            </w:r>
          </w:p>
          <w:p w14:paraId="57685F04" w14:textId="02C3E2DF" w:rsidR="00367E92" w:rsidRPr="00194723" w:rsidRDefault="004C696F" w:rsidP="001D43D5">
            <w:r w:rsidRPr="00194723">
              <w:br/>
              <w:t>Your identity is what sets you apart from the competition. It’s how you d</w:t>
            </w:r>
            <w:r w:rsidR="00C1345E">
              <w:t>efine who you are as a Non Profit.</w:t>
            </w:r>
          </w:p>
          <w:p w14:paraId="6B7227A0" w14:textId="5747C574" w:rsidR="00367E92" w:rsidRPr="008F65B4" w:rsidRDefault="00367E92" w:rsidP="001D43D5"/>
        </w:tc>
      </w:tr>
      <w:tr w:rsidR="00367E92" w14:paraId="1021C4B2" w14:textId="77777777" w:rsidTr="00665DA5">
        <w:tc>
          <w:tcPr>
            <w:tcW w:w="5390" w:type="dxa"/>
          </w:tcPr>
          <w:p w14:paraId="6D3BAD0F" w14:textId="7F9D3427" w:rsidR="00367E92" w:rsidRPr="00175AA1" w:rsidRDefault="004C696F" w:rsidP="004F0E0E">
            <w:pPr>
              <w:ind w:left="720"/>
              <w:rPr>
                <w:b/>
                <w:bCs/>
                <w:sz w:val="20"/>
                <w:szCs w:val="20"/>
              </w:rPr>
            </w:pPr>
            <w:r w:rsidRPr="00175AA1">
              <w:rPr>
                <w:b/>
                <w:bCs/>
                <w:sz w:val="20"/>
                <w:szCs w:val="20"/>
              </w:rPr>
              <w:t>PROBLEM WORTH SOLVING</w:t>
            </w:r>
          </w:p>
          <w:p w14:paraId="45018269" w14:textId="77777777" w:rsidR="00367E92" w:rsidRPr="008F65B4" w:rsidRDefault="00367E92" w:rsidP="001D43D5"/>
          <w:p w14:paraId="3D440618" w14:textId="26819262" w:rsidR="00367E92" w:rsidRPr="00194723" w:rsidRDefault="00C1345E" w:rsidP="001D43D5">
            <w:r>
              <w:t>Describe how you intend for your Non Profit to solve the problem and why others have not been able to do it.</w:t>
            </w:r>
          </w:p>
          <w:p w14:paraId="2E17DD09" w14:textId="77777777" w:rsidR="00367E92" w:rsidRPr="008F65B4" w:rsidRDefault="00367E92" w:rsidP="001D43D5"/>
          <w:p w14:paraId="4A2E5D5E" w14:textId="77777777" w:rsidR="00367E92" w:rsidRPr="008F65B4" w:rsidRDefault="00367E92" w:rsidP="001D43D5"/>
          <w:p w14:paraId="55113499" w14:textId="6045B4F3" w:rsidR="00367E92" w:rsidRPr="008F65B4" w:rsidRDefault="00367E92" w:rsidP="001D43D5"/>
        </w:tc>
        <w:tc>
          <w:tcPr>
            <w:tcW w:w="5390" w:type="dxa"/>
          </w:tcPr>
          <w:p w14:paraId="67018D30" w14:textId="5681398C" w:rsidR="00367E92" w:rsidRPr="00175AA1" w:rsidRDefault="00C1345E" w:rsidP="004F0E0E">
            <w:pPr>
              <w:ind w:left="72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ERVICES (our solution)</w:t>
            </w:r>
          </w:p>
          <w:p w14:paraId="2551D272" w14:textId="77777777" w:rsidR="00367E92" w:rsidRPr="008F65B4" w:rsidRDefault="00367E92" w:rsidP="001D43D5"/>
          <w:p w14:paraId="48F4CD14" w14:textId="5BAB6981" w:rsidR="00367E92" w:rsidRPr="00194723" w:rsidRDefault="00C1345E" w:rsidP="001D43D5">
            <w:r>
              <w:t>How and where will your services be offered and why they are different and more effective than the competition</w:t>
            </w:r>
          </w:p>
          <w:p w14:paraId="101BA8A7" w14:textId="4F033428" w:rsidR="00367E92" w:rsidRPr="008F65B4" w:rsidRDefault="00367E92" w:rsidP="001D43D5"/>
        </w:tc>
      </w:tr>
      <w:tr w:rsidR="00367E92" w14:paraId="185BFF0A" w14:textId="77777777" w:rsidTr="00665DA5">
        <w:tc>
          <w:tcPr>
            <w:tcW w:w="5390" w:type="dxa"/>
          </w:tcPr>
          <w:p w14:paraId="3D92B24A" w14:textId="772D90EE" w:rsidR="00367E92" w:rsidRDefault="00C1345E" w:rsidP="004F0E0E">
            <w:pPr>
              <w:ind w:left="72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PERATIONS</w:t>
            </w:r>
          </w:p>
          <w:p w14:paraId="2A1DE828" w14:textId="77777777" w:rsidR="00C1345E" w:rsidRDefault="00C1345E" w:rsidP="004F0E0E">
            <w:pPr>
              <w:ind w:left="720"/>
              <w:rPr>
                <w:b/>
                <w:bCs/>
                <w:sz w:val="20"/>
                <w:szCs w:val="20"/>
              </w:rPr>
            </w:pPr>
          </w:p>
          <w:p w14:paraId="3FCE9A1F" w14:textId="59A0D618" w:rsidR="00367E92" w:rsidRPr="008F65B4" w:rsidRDefault="00C1345E" w:rsidP="00A845A7">
            <w:r>
              <w:t xml:space="preserve">How will it operate on a daily basis? Including Facilities, Staffing, </w:t>
            </w:r>
            <w:r w:rsidR="00BE3FE8">
              <w:t>and Services</w:t>
            </w:r>
            <w:r w:rsidR="000269F7">
              <w:t xml:space="preserve"> offered </w:t>
            </w:r>
            <w:r>
              <w:t>etc.</w:t>
            </w:r>
          </w:p>
          <w:p w14:paraId="64CACD29" w14:textId="77777777" w:rsidR="00367E92" w:rsidRDefault="00367E92" w:rsidP="00A845A7"/>
          <w:p w14:paraId="162F47AB" w14:textId="5CBD49F3" w:rsidR="00194723" w:rsidRPr="008F65B4" w:rsidRDefault="00194723" w:rsidP="00A845A7"/>
        </w:tc>
        <w:tc>
          <w:tcPr>
            <w:tcW w:w="5390" w:type="dxa"/>
          </w:tcPr>
          <w:p w14:paraId="2EDD33A7" w14:textId="77777777" w:rsidR="00367E92" w:rsidRPr="00175AA1" w:rsidRDefault="00367E92" w:rsidP="004F0E0E">
            <w:pPr>
              <w:ind w:left="720"/>
              <w:rPr>
                <w:b/>
                <w:bCs/>
                <w:sz w:val="20"/>
                <w:szCs w:val="20"/>
              </w:rPr>
            </w:pPr>
            <w:r w:rsidRPr="00175AA1">
              <w:rPr>
                <w:b/>
                <w:bCs/>
                <w:sz w:val="20"/>
                <w:szCs w:val="20"/>
              </w:rPr>
              <w:t>THE COMPETITION</w:t>
            </w:r>
          </w:p>
          <w:p w14:paraId="771360E9" w14:textId="77777777" w:rsidR="00367E92" w:rsidRPr="008F65B4" w:rsidRDefault="00367E92" w:rsidP="00A845A7"/>
          <w:p w14:paraId="3D79C348" w14:textId="30F32D30" w:rsidR="00367E92" w:rsidRDefault="00B508D8" w:rsidP="00A845A7">
            <w:r>
              <w:t>Local competition</w:t>
            </w:r>
          </w:p>
          <w:p w14:paraId="48E74CC6" w14:textId="2B387BD4" w:rsidR="00B508D8" w:rsidRDefault="00B508D8" w:rsidP="00A845A7">
            <w:r>
              <w:t>Regional competition</w:t>
            </w:r>
          </w:p>
          <w:p w14:paraId="7C19549D" w14:textId="02B637DA" w:rsidR="00B508D8" w:rsidRPr="00194723" w:rsidRDefault="00B508D8" w:rsidP="00A845A7">
            <w:r>
              <w:t>All Non Profits are competing for finite pool of money</w:t>
            </w:r>
          </w:p>
          <w:p w14:paraId="034565B8" w14:textId="77777777" w:rsidR="00367E92" w:rsidRPr="008F65B4" w:rsidRDefault="00367E92" w:rsidP="00A845A7"/>
        </w:tc>
      </w:tr>
      <w:tr w:rsidR="00367E92" w14:paraId="6ED7F89D" w14:textId="77777777" w:rsidTr="00665DA5">
        <w:tc>
          <w:tcPr>
            <w:tcW w:w="5390" w:type="dxa"/>
          </w:tcPr>
          <w:p w14:paraId="7B3A6456" w14:textId="08DD66A2" w:rsidR="00367E92" w:rsidRPr="00175AA1" w:rsidRDefault="00093014" w:rsidP="004F0E0E">
            <w:pPr>
              <w:ind w:left="72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UNDRAISING CHANNELS</w:t>
            </w:r>
          </w:p>
          <w:p w14:paraId="52F6F07B" w14:textId="77777777" w:rsidR="008F65B4" w:rsidRPr="008F65B4" w:rsidRDefault="008F65B4" w:rsidP="00A845A7"/>
          <w:p w14:paraId="458A6F3A" w14:textId="23FA3587" w:rsidR="00367E92" w:rsidRDefault="00093014" w:rsidP="00A845A7">
            <w:r>
              <w:t>Describe where you will focus your fundraising, both initial and future.</w:t>
            </w:r>
          </w:p>
          <w:p w14:paraId="3EFFC213" w14:textId="50E44420" w:rsidR="00093014" w:rsidRDefault="00093014" w:rsidP="00A845A7">
            <w:r>
              <w:t xml:space="preserve">       Board promotion</w:t>
            </w:r>
          </w:p>
          <w:p w14:paraId="4F250AE3" w14:textId="74AE1BF3" w:rsidR="00093014" w:rsidRDefault="00093014" w:rsidP="00A845A7">
            <w:r>
              <w:t xml:space="preserve">       Contributions</w:t>
            </w:r>
          </w:p>
          <w:p w14:paraId="0B10430B" w14:textId="313FB922" w:rsidR="00093014" w:rsidRDefault="00093014" w:rsidP="00A845A7">
            <w:r>
              <w:t xml:space="preserve">       Events</w:t>
            </w:r>
          </w:p>
          <w:p w14:paraId="66B313AD" w14:textId="5AF914DC" w:rsidR="00093014" w:rsidRPr="00194723" w:rsidRDefault="00093014" w:rsidP="00A845A7">
            <w:r>
              <w:t xml:space="preserve">       Grants</w:t>
            </w:r>
          </w:p>
          <w:p w14:paraId="409C426A" w14:textId="39A75573" w:rsidR="00175AA1" w:rsidRPr="008F65B4" w:rsidRDefault="00175AA1" w:rsidP="00A845A7"/>
        </w:tc>
        <w:tc>
          <w:tcPr>
            <w:tcW w:w="5390" w:type="dxa"/>
          </w:tcPr>
          <w:p w14:paraId="45ACBC7E" w14:textId="5A56707A" w:rsidR="00367E92" w:rsidRPr="00175AA1" w:rsidRDefault="00093014" w:rsidP="004F0E0E">
            <w:pPr>
              <w:ind w:left="72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MARKETING </w:t>
            </w:r>
          </w:p>
          <w:p w14:paraId="0EC7FB67" w14:textId="77777777" w:rsidR="00367E92" w:rsidRPr="008F65B4" w:rsidRDefault="00367E92" w:rsidP="00A845A7"/>
          <w:p w14:paraId="2790DF0E" w14:textId="7DB8B87F" w:rsidR="00093014" w:rsidRDefault="00F46E2B" w:rsidP="00A845A7">
            <w:r w:rsidRPr="00194723">
              <w:t>What are the primary ways you wi</w:t>
            </w:r>
            <w:r w:rsidR="00093014">
              <w:t>ll promote your services to both clients and funders?</w:t>
            </w:r>
          </w:p>
          <w:p w14:paraId="0ACA5ADB" w14:textId="4FC9B509" w:rsidR="00093014" w:rsidRDefault="00093014" w:rsidP="00A845A7">
            <w:r>
              <w:t xml:space="preserve">      Community exposure</w:t>
            </w:r>
          </w:p>
          <w:p w14:paraId="3F6EA887" w14:textId="16387468" w:rsidR="00093014" w:rsidRDefault="00093014" w:rsidP="00A845A7">
            <w:r>
              <w:t xml:space="preserve">      Social Media</w:t>
            </w:r>
          </w:p>
          <w:p w14:paraId="0ED6884F" w14:textId="2F2BEC55" w:rsidR="00093014" w:rsidRDefault="00093014" w:rsidP="00A845A7">
            <w:r>
              <w:t xml:space="preserve">      Face2Face</w:t>
            </w:r>
          </w:p>
          <w:p w14:paraId="328ADCAB" w14:textId="08CE0F26" w:rsidR="00880911" w:rsidRPr="00194723" w:rsidRDefault="00880911" w:rsidP="00A845A7">
            <w:r>
              <w:t xml:space="preserve">      Other</w:t>
            </w:r>
          </w:p>
          <w:p w14:paraId="26CF03F8" w14:textId="77777777" w:rsidR="00367E92" w:rsidRPr="008F65B4" w:rsidRDefault="00367E92" w:rsidP="00A845A7"/>
        </w:tc>
      </w:tr>
      <w:tr w:rsidR="00367E92" w14:paraId="7B927B57" w14:textId="77777777" w:rsidTr="00665DA5">
        <w:tc>
          <w:tcPr>
            <w:tcW w:w="5390" w:type="dxa"/>
          </w:tcPr>
          <w:p w14:paraId="55E5FD7A" w14:textId="2B05034B" w:rsidR="00367E92" w:rsidRPr="00755B76" w:rsidRDefault="002D6B7F" w:rsidP="00755B76">
            <w:pPr>
              <w:ind w:left="720"/>
              <w:rPr>
                <w:b/>
                <w:bCs/>
                <w:sz w:val="20"/>
                <w:szCs w:val="20"/>
              </w:rPr>
            </w:pPr>
            <w:r w:rsidRPr="00175AA1">
              <w:rPr>
                <w:b/>
                <w:bCs/>
                <w:sz w:val="20"/>
                <w:szCs w:val="20"/>
              </w:rPr>
              <w:t>REVENUE</w:t>
            </w:r>
          </w:p>
          <w:p w14:paraId="43637415" w14:textId="77777777" w:rsidR="00367E92" w:rsidRDefault="00367E92" w:rsidP="00A845A7"/>
          <w:p w14:paraId="3E446046" w14:textId="77777777" w:rsidR="00755B76" w:rsidRDefault="00755B76" w:rsidP="00A845A7">
            <w:r>
              <w:t xml:space="preserve">       Early Fundraising</w:t>
            </w:r>
          </w:p>
          <w:p w14:paraId="3E1D3366" w14:textId="77777777" w:rsidR="00755B76" w:rsidRDefault="00755B76" w:rsidP="00A845A7">
            <w:r>
              <w:t xml:space="preserve">       Contributions, both individual and business</w:t>
            </w:r>
          </w:p>
          <w:p w14:paraId="78D1FDDD" w14:textId="77777777" w:rsidR="00755B76" w:rsidRDefault="00755B76" w:rsidP="00A845A7">
            <w:r>
              <w:t xml:space="preserve">       Foundation grants</w:t>
            </w:r>
          </w:p>
          <w:p w14:paraId="13F91F03" w14:textId="58BBE7BA" w:rsidR="00755B76" w:rsidRPr="008F65B4" w:rsidRDefault="00755B76" w:rsidP="00A845A7">
            <w:r>
              <w:t xml:space="preserve">       Government grants</w:t>
            </w:r>
          </w:p>
        </w:tc>
        <w:tc>
          <w:tcPr>
            <w:tcW w:w="5390" w:type="dxa"/>
          </w:tcPr>
          <w:p w14:paraId="5727631F" w14:textId="20A29A3F" w:rsidR="00367E92" w:rsidRPr="00175AA1" w:rsidRDefault="002D6B7F" w:rsidP="004F0E0E">
            <w:pPr>
              <w:ind w:left="720"/>
              <w:rPr>
                <w:b/>
                <w:bCs/>
                <w:sz w:val="20"/>
                <w:szCs w:val="20"/>
              </w:rPr>
            </w:pPr>
            <w:r w:rsidRPr="00175AA1">
              <w:rPr>
                <w:b/>
                <w:bCs/>
                <w:sz w:val="20"/>
                <w:szCs w:val="20"/>
              </w:rPr>
              <w:t>EXPENSES</w:t>
            </w:r>
          </w:p>
          <w:p w14:paraId="1D127C79" w14:textId="77777777" w:rsidR="00367E92" w:rsidRPr="000D544D" w:rsidRDefault="00367E92" w:rsidP="00A845A7">
            <w:pPr>
              <w:rPr>
                <w:sz w:val="24"/>
                <w:szCs w:val="24"/>
              </w:rPr>
            </w:pPr>
          </w:p>
          <w:p w14:paraId="693DEA1F" w14:textId="75374FBB" w:rsidR="00367E92" w:rsidRDefault="00755B76" w:rsidP="00A845A7">
            <w:r>
              <w:t xml:space="preserve">      Startup</w:t>
            </w:r>
          </w:p>
          <w:p w14:paraId="65FAA74D" w14:textId="1A269FA8" w:rsidR="00755B76" w:rsidRDefault="00755B76" w:rsidP="00A845A7">
            <w:r>
              <w:t xml:space="preserve">      Ongoing, both early and future</w:t>
            </w:r>
          </w:p>
          <w:p w14:paraId="46062ACF" w14:textId="0D681CB4" w:rsidR="00755B76" w:rsidRDefault="00755B76" w:rsidP="00A845A7">
            <w:r>
              <w:t xml:space="preserve">               Direct Service</w:t>
            </w:r>
          </w:p>
          <w:p w14:paraId="15C3F187" w14:textId="35F69EE8" w:rsidR="00194723" w:rsidRPr="00194723" w:rsidRDefault="00755B76" w:rsidP="00A845A7">
            <w:r>
              <w:t xml:space="preserve">               Administrative</w:t>
            </w:r>
          </w:p>
          <w:p w14:paraId="4C083590" w14:textId="77777777" w:rsidR="00367E92" w:rsidRDefault="00367E92" w:rsidP="00A845A7">
            <w:pPr>
              <w:rPr>
                <w:sz w:val="24"/>
                <w:szCs w:val="24"/>
              </w:rPr>
            </w:pPr>
          </w:p>
          <w:p w14:paraId="074BA1FF" w14:textId="22FFD7D8" w:rsidR="00175AA1" w:rsidRPr="000D544D" w:rsidRDefault="00175AA1" w:rsidP="00A845A7">
            <w:pPr>
              <w:rPr>
                <w:sz w:val="24"/>
                <w:szCs w:val="24"/>
              </w:rPr>
            </w:pPr>
          </w:p>
        </w:tc>
      </w:tr>
      <w:tr w:rsidR="00367E92" w14:paraId="40C56680" w14:textId="77777777" w:rsidTr="00665DA5">
        <w:tc>
          <w:tcPr>
            <w:tcW w:w="10780" w:type="dxa"/>
            <w:gridSpan w:val="2"/>
          </w:tcPr>
          <w:p w14:paraId="1D22E849" w14:textId="440A20F0" w:rsidR="008F65B4" w:rsidRPr="00175AA1" w:rsidRDefault="002D6B7F" w:rsidP="004F0E0E">
            <w:pPr>
              <w:ind w:left="720"/>
              <w:rPr>
                <w:b/>
                <w:bCs/>
                <w:sz w:val="20"/>
                <w:szCs w:val="20"/>
              </w:rPr>
            </w:pPr>
            <w:r w:rsidRPr="00175AA1">
              <w:rPr>
                <w:b/>
                <w:bCs/>
                <w:sz w:val="20"/>
                <w:szCs w:val="20"/>
              </w:rPr>
              <w:t>MILESTONES</w:t>
            </w:r>
          </w:p>
          <w:p w14:paraId="647F61AE" w14:textId="77777777" w:rsidR="00367E92" w:rsidRPr="008F65B4" w:rsidRDefault="00367E92" w:rsidP="00A845A7"/>
          <w:p w14:paraId="6D66D5F7" w14:textId="308B3397" w:rsidR="00367E92" w:rsidRDefault="00755B76" w:rsidP="00A845A7">
            <w:r>
              <w:t xml:space="preserve">       Complete the Business Plan</w:t>
            </w:r>
          </w:p>
          <w:p w14:paraId="0896FB66" w14:textId="6746E5BF" w:rsidR="00755B76" w:rsidRDefault="00755B76" w:rsidP="00A845A7">
            <w:r>
              <w:t xml:space="preserve">       Establish legal entity and obtain IRS certification</w:t>
            </w:r>
          </w:p>
          <w:p w14:paraId="384DC2A2" w14:textId="25E8AB94" w:rsidR="00755B76" w:rsidRDefault="00755B76" w:rsidP="00A845A7">
            <w:r>
              <w:t xml:space="preserve">       Initial Fundraising</w:t>
            </w:r>
          </w:p>
          <w:p w14:paraId="6D4325B2" w14:textId="6A0B0269" w:rsidR="00755B76" w:rsidRDefault="00755B76" w:rsidP="00A845A7">
            <w:r>
              <w:t xml:space="preserve">       Documentation of Results (Outcomes ) for future funding requests</w:t>
            </w:r>
          </w:p>
          <w:p w14:paraId="697B001D" w14:textId="77777777" w:rsidR="00194723" w:rsidRPr="00194723" w:rsidRDefault="00194723" w:rsidP="00A845A7"/>
          <w:p w14:paraId="096347C8" w14:textId="77777777" w:rsidR="00367E92" w:rsidRPr="008F65B4" w:rsidRDefault="00367E92" w:rsidP="00A845A7"/>
        </w:tc>
      </w:tr>
      <w:tr w:rsidR="00367E92" w14:paraId="47BED7EF" w14:textId="77777777" w:rsidTr="00665DA5">
        <w:tc>
          <w:tcPr>
            <w:tcW w:w="5390" w:type="dxa"/>
          </w:tcPr>
          <w:p w14:paraId="1E4A3294" w14:textId="427C55C8" w:rsidR="00367E92" w:rsidRPr="00175AA1" w:rsidRDefault="00451D39" w:rsidP="004F0E0E">
            <w:pPr>
              <w:ind w:left="72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NAGEMENT TEAM</w:t>
            </w:r>
            <w:r w:rsidR="001E07BD">
              <w:rPr>
                <w:b/>
                <w:bCs/>
                <w:sz w:val="20"/>
                <w:szCs w:val="20"/>
              </w:rPr>
              <w:t xml:space="preserve"> AND OTHERS</w:t>
            </w:r>
          </w:p>
          <w:p w14:paraId="12CA11D6" w14:textId="0D7AABD2" w:rsidR="00367E92" w:rsidRDefault="00367E92" w:rsidP="00A845A7"/>
          <w:p w14:paraId="361E449F" w14:textId="69F3B080" w:rsidR="00451D39" w:rsidRDefault="00451D39" w:rsidP="00A845A7">
            <w:r>
              <w:t xml:space="preserve">        Board</w:t>
            </w:r>
            <w:r w:rsidR="00B3163F">
              <w:t xml:space="preserve"> (diverse )</w:t>
            </w:r>
          </w:p>
          <w:p w14:paraId="504820CD" w14:textId="0942DCA8" w:rsidR="00451D39" w:rsidRDefault="00451D39" w:rsidP="00A845A7">
            <w:r>
              <w:t xml:space="preserve">        Staff</w:t>
            </w:r>
          </w:p>
          <w:p w14:paraId="6517C7EF" w14:textId="5073CFD9" w:rsidR="00451D39" w:rsidRDefault="00451D39" w:rsidP="00A845A7">
            <w:r>
              <w:t xml:space="preserve">        Advisory Board (?)</w:t>
            </w:r>
          </w:p>
          <w:p w14:paraId="05F98BE8" w14:textId="3C48852F" w:rsidR="00451D39" w:rsidRPr="00194723" w:rsidRDefault="00E20908" w:rsidP="00A845A7">
            <w:r>
              <w:t xml:space="preserve">        Volunteers</w:t>
            </w:r>
          </w:p>
          <w:p w14:paraId="01DFF4DD" w14:textId="77777777" w:rsidR="00367E92" w:rsidRPr="008F65B4" w:rsidRDefault="00367E92" w:rsidP="00A845A7"/>
          <w:p w14:paraId="223A3DC0" w14:textId="77777777" w:rsidR="00367E92" w:rsidRPr="008F65B4" w:rsidRDefault="00367E92" w:rsidP="00A845A7"/>
        </w:tc>
        <w:tc>
          <w:tcPr>
            <w:tcW w:w="5390" w:type="dxa"/>
          </w:tcPr>
          <w:p w14:paraId="2F5FBE64" w14:textId="7C2A4898" w:rsidR="00367E92" w:rsidRPr="00175AA1" w:rsidRDefault="002D6B7F" w:rsidP="004F0E0E">
            <w:pPr>
              <w:ind w:left="720"/>
              <w:rPr>
                <w:b/>
                <w:bCs/>
                <w:sz w:val="20"/>
                <w:szCs w:val="20"/>
              </w:rPr>
            </w:pPr>
            <w:r w:rsidRPr="00175AA1">
              <w:rPr>
                <w:b/>
                <w:bCs/>
                <w:sz w:val="20"/>
                <w:szCs w:val="20"/>
              </w:rPr>
              <w:lastRenderedPageBreak/>
              <w:t>PARTNERS AND RESOURCES</w:t>
            </w:r>
          </w:p>
          <w:p w14:paraId="0717D025" w14:textId="77777777" w:rsidR="00367E92" w:rsidRPr="008F65B4" w:rsidRDefault="00367E92" w:rsidP="00A845A7"/>
          <w:p w14:paraId="21FF9485" w14:textId="0F76DD08" w:rsidR="00367E92" w:rsidRPr="00E20908" w:rsidRDefault="00451D39" w:rsidP="00A845A7">
            <w:r w:rsidRPr="00E20908">
              <w:t xml:space="preserve">        Community</w:t>
            </w:r>
          </w:p>
          <w:p w14:paraId="5E0A396C" w14:textId="011CB3B0" w:rsidR="00451D39" w:rsidRPr="00E20908" w:rsidRDefault="00451D39" w:rsidP="00A845A7">
            <w:r w:rsidRPr="00E20908">
              <w:t xml:space="preserve">        Foundations</w:t>
            </w:r>
          </w:p>
          <w:p w14:paraId="45262727" w14:textId="669D6960" w:rsidR="00451D39" w:rsidRPr="00E20908" w:rsidRDefault="00451D39" w:rsidP="00A845A7">
            <w:r w:rsidRPr="00E20908">
              <w:t xml:space="preserve">        Government</w:t>
            </w:r>
            <w:r w:rsidR="008E43A6">
              <w:t>- local, state, federal</w:t>
            </w:r>
          </w:p>
          <w:p w14:paraId="7D0BC62E" w14:textId="64F168B6" w:rsidR="00194723" w:rsidRPr="008F65B4" w:rsidRDefault="00194723" w:rsidP="00A845A7"/>
        </w:tc>
      </w:tr>
      <w:tr w:rsidR="00665DA5" w14:paraId="6F990C4A" w14:textId="77777777" w:rsidTr="00665DA5">
        <w:tc>
          <w:tcPr>
            <w:tcW w:w="10780" w:type="dxa"/>
            <w:gridSpan w:val="2"/>
          </w:tcPr>
          <w:p w14:paraId="38FC703B" w14:textId="178BF794" w:rsidR="00665DA5" w:rsidRPr="00175AA1" w:rsidRDefault="00665DA5" w:rsidP="00A845A7">
            <w:pPr>
              <w:ind w:left="720"/>
              <w:rPr>
                <w:b/>
                <w:bCs/>
                <w:sz w:val="20"/>
                <w:szCs w:val="20"/>
              </w:rPr>
            </w:pPr>
            <w:r>
              <w:br w:type="page"/>
            </w:r>
            <w:r w:rsidRPr="00175AA1">
              <w:rPr>
                <w:b/>
                <w:bCs/>
                <w:sz w:val="20"/>
                <w:szCs w:val="20"/>
              </w:rPr>
              <w:t>IDENTITY</w:t>
            </w:r>
            <w:r w:rsidR="001E07BD">
              <w:rPr>
                <w:b/>
                <w:bCs/>
                <w:sz w:val="20"/>
                <w:szCs w:val="20"/>
              </w:rPr>
              <w:t>/ELEVATOR SPEECH</w:t>
            </w:r>
          </w:p>
          <w:p w14:paraId="476A5F2D" w14:textId="77777777" w:rsidR="00665DA5" w:rsidRPr="008F65B4" w:rsidRDefault="00665DA5" w:rsidP="00A845A7"/>
          <w:p w14:paraId="25E1D04D" w14:textId="77777777" w:rsidR="00665DA5" w:rsidRDefault="00665DA5" w:rsidP="00665DA5"/>
          <w:p w14:paraId="32C4F035" w14:textId="421CF0FA" w:rsidR="00665DA5" w:rsidRDefault="00665DA5" w:rsidP="00665DA5"/>
          <w:p w14:paraId="6B557079" w14:textId="77777777" w:rsidR="00665DA5" w:rsidRDefault="00665DA5" w:rsidP="00665DA5"/>
          <w:p w14:paraId="56C1F9B9" w14:textId="6A96020D" w:rsidR="00665DA5" w:rsidRDefault="00665DA5" w:rsidP="00665DA5"/>
          <w:p w14:paraId="53B205E5" w14:textId="483FE85C" w:rsidR="00665DA5" w:rsidRPr="008F65B4" w:rsidRDefault="00665DA5" w:rsidP="00665DA5"/>
        </w:tc>
      </w:tr>
      <w:tr w:rsidR="00665DA5" w14:paraId="2FDEF2DB" w14:textId="77777777" w:rsidTr="00665DA5">
        <w:tc>
          <w:tcPr>
            <w:tcW w:w="5390" w:type="dxa"/>
          </w:tcPr>
          <w:p w14:paraId="5D795483" w14:textId="77777777" w:rsidR="00665DA5" w:rsidRPr="00175AA1" w:rsidRDefault="00665DA5" w:rsidP="00A845A7">
            <w:pPr>
              <w:ind w:left="720"/>
              <w:rPr>
                <w:b/>
                <w:bCs/>
                <w:sz w:val="20"/>
                <w:szCs w:val="20"/>
              </w:rPr>
            </w:pPr>
            <w:r w:rsidRPr="00175AA1">
              <w:rPr>
                <w:b/>
                <w:bCs/>
                <w:sz w:val="20"/>
                <w:szCs w:val="20"/>
              </w:rPr>
              <w:t>PROBLEM WORTH SOLVING</w:t>
            </w:r>
          </w:p>
          <w:p w14:paraId="015959CB" w14:textId="77777777" w:rsidR="00665DA5" w:rsidRDefault="00665DA5" w:rsidP="00665DA5"/>
          <w:p w14:paraId="4B2D37CA" w14:textId="77777777" w:rsidR="00665DA5" w:rsidRDefault="00665DA5" w:rsidP="00665DA5"/>
          <w:p w14:paraId="4FE8203A" w14:textId="77777777" w:rsidR="00665DA5" w:rsidRDefault="00665DA5" w:rsidP="00665DA5"/>
          <w:p w14:paraId="204C0ABC" w14:textId="20448D50" w:rsidR="00665DA5" w:rsidRDefault="00665DA5" w:rsidP="00665DA5"/>
          <w:p w14:paraId="00EE06B1" w14:textId="77777777" w:rsidR="00665DA5" w:rsidRDefault="00665DA5" w:rsidP="00665DA5"/>
          <w:p w14:paraId="09ECBDCA" w14:textId="172923B8" w:rsidR="00665DA5" w:rsidRPr="008F65B4" w:rsidRDefault="00665DA5" w:rsidP="00665DA5"/>
        </w:tc>
        <w:tc>
          <w:tcPr>
            <w:tcW w:w="5390" w:type="dxa"/>
          </w:tcPr>
          <w:p w14:paraId="5A39932C" w14:textId="6B5C3ADB" w:rsidR="00665DA5" w:rsidRPr="00175AA1" w:rsidRDefault="001E07BD" w:rsidP="00A845A7">
            <w:pPr>
              <w:ind w:left="72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ERVICES (our solution)</w:t>
            </w:r>
          </w:p>
          <w:p w14:paraId="6DCFDFF0" w14:textId="77777777" w:rsidR="00665DA5" w:rsidRPr="008F65B4" w:rsidRDefault="00665DA5" w:rsidP="00A845A7"/>
          <w:p w14:paraId="51A7DD3B" w14:textId="77777777" w:rsidR="00665DA5" w:rsidRPr="008F65B4" w:rsidRDefault="00665DA5" w:rsidP="00665DA5"/>
        </w:tc>
      </w:tr>
      <w:tr w:rsidR="00665DA5" w14:paraId="3FF6B5DF" w14:textId="77777777" w:rsidTr="00665DA5">
        <w:tc>
          <w:tcPr>
            <w:tcW w:w="5390" w:type="dxa"/>
          </w:tcPr>
          <w:p w14:paraId="17178DE8" w14:textId="6F1F0C73" w:rsidR="00665DA5" w:rsidRPr="00175AA1" w:rsidRDefault="001E07BD" w:rsidP="00A845A7">
            <w:pPr>
              <w:ind w:left="72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PERATIONS</w:t>
            </w:r>
          </w:p>
          <w:p w14:paraId="50A00FF1" w14:textId="4683527F" w:rsidR="00665DA5" w:rsidRDefault="00665DA5" w:rsidP="00A845A7"/>
          <w:p w14:paraId="3700B3B2" w14:textId="30FA85A3" w:rsidR="00665DA5" w:rsidRDefault="00665DA5" w:rsidP="00A845A7"/>
          <w:p w14:paraId="15E58D1E" w14:textId="226375A4" w:rsidR="00665DA5" w:rsidRDefault="00665DA5" w:rsidP="00A845A7"/>
          <w:p w14:paraId="5CA4E1D4" w14:textId="3C786645" w:rsidR="00665DA5" w:rsidRDefault="00665DA5" w:rsidP="00A845A7"/>
          <w:p w14:paraId="71F84040" w14:textId="77777777" w:rsidR="00665DA5" w:rsidRDefault="00665DA5" w:rsidP="00A845A7"/>
          <w:p w14:paraId="279073AF" w14:textId="77777777" w:rsidR="00665DA5" w:rsidRPr="008F65B4" w:rsidRDefault="00665DA5" w:rsidP="00A845A7"/>
        </w:tc>
        <w:tc>
          <w:tcPr>
            <w:tcW w:w="5390" w:type="dxa"/>
          </w:tcPr>
          <w:p w14:paraId="6BB2BFF6" w14:textId="77777777" w:rsidR="00665DA5" w:rsidRPr="00175AA1" w:rsidRDefault="00665DA5" w:rsidP="00A845A7">
            <w:pPr>
              <w:ind w:left="720"/>
              <w:rPr>
                <w:b/>
                <w:bCs/>
                <w:sz w:val="20"/>
                <w:szCs w:val="20"/>
              </w:rPr>
            </w:pPr>
            <w:r w:rsidRPr="00175AA1">
              <w:rPr>
                <w:b/>
                <w:bCs/>
                <w:sz w:val="20"/>
                <w:szCs w:val="20"/>
              </w:rPr>
              <w:t>THE COMPETITION</w:t>
            </w:r>
          </w:p>
          <w:p w14:paraId="437B33D5" w14:textId="77777777" w:rsidR="00665DA5" w:rsidRPr="008F65B4" w:rsidRDefault="00665DA5" w:rsidP="00A845A7"/>
          <w:p w14:paraId="1C7497F8" w14:textId="77777777" w:rsidR="00665DA5" w:rsidRPr="008F65B4" w:rsidRDefault="00665DA5" w:rsidP="00665DA5"/>
        </w:tc>
      </w:tr>
      <w:tr w:rsidR="00665DA5" w14:paraId="068EBD6D" w14:textId="77777777" w:rsidTr="00665DA5">
        <w:tc>
          <w:tcPr>
            <w:tcW w:w="5390" w:type="dxa"/>
          </w:tcPr>
          <w:p w14:paraId="76AC0F5D" w14:textId="0C891F6C" w:rsidR="00665DA5" w:rsidRPr="00175AA1" w:rsidRDefault="001E07BD" w:rsidP="00A845A7">
            <w:pPr>
              <w:ind w:left="72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UNDRAISING CHANNELS</w:t>
            </w:r>
          </w:p>
          <w:p w14:paraId="41D65D71" w14:textId="77777777" w:rsidR="00665DA5" w:rsidRPr="008F65B4" w:rsidRDefault="00665DA5" w:rsidP="00A845A7"/>
          <w:p w14:paraId="09710D6E" w14:textId="77777777" w:rsidR="00665DA5" w:rsidRPr="008F65B4" w:rsidRDefault="00665DA5" w:rsidP="00665DA5"/>
        </w:tc>
        <w:tc>
          <w:tcPr>
            <w:tcW w:w="5390" w:type="dxa"/>
          </w:tcPr>
          <w:p w14:paraId="511CF925" w14:textId="711DBB8A" w:rsidR="00665DA5" w:rsidRPr="00175AA1" w:rsidRDefault="001E07BD" w:rsidP="00A845A7">
            <w:pPr>
              <w:ind w:left="72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MARKETING </w:t>
            </w:r>
          </w:p>
          <w:p w14:paraId="5F8EE585" w14:textId="77777777" w:rsidR="00665DA5" w:rsidRPr="008F65B4" w:rsidRDefault="00665DA5" w:rsidP="00A845A7"/>
          <w:p w14:paraId="75C159C7" w14:textId="77777777" w:rsidR="00665DA5" w:rsidRDefault="00665DA5" w:rsidP="00665DA5"/>
          <w:p w14:paraId="6F41462D" w14:textId="77777777" w:rsidR="00665DA5" w:rsidRDefault="00665DA5" w:rsidP="00665DA5"/>
          <w:p w14:paraId="201780F2" w14:textId="40BA8CE5" w:rsidR="00665DA5" w:rsidRDefault="00665DA5" w:rsidP="00665DA5"/>
          <w:p w14:paraId="4FBC03E2" w14:textId="77777777" w:rsidR="00665DA5" w:rsidRDefault="00665DA5" w:rsidP="00665DA5"/>
          <w:p w14:paraId="351F2301" w14:textId="362E0F8E" w:rsidR="00665DA5" w:rsidRPr="008F65B4" w:rsidRDefault="00665DA5" w:rsidP="00665DA5"/>
        </w:tc>
      </w:tr>
      <w:tr w:rsidR="00665DA5" w14:paraId="196FA1C9" w14:textId="77777777" w:rsidTr="00665DA5">
        <w:tc>
          <w:tcPr>
            <w:tcW w:w="5390" w:type="dxa"/>
          </w:tcPr>
          <w:p w14:paraId="2D05ACD4" w14:textId="77777777" w:rsidR="00665DA5" w:rsidRPr="00175AA1" w:rsidRDefault="00665DA5" w:rsidP="00A845A7">
            <w:pPr>
              <w:ind w:left="720"/>
              <w:rPr>
                <w:b/>
                <w:bCs/>
                <w:sz w:val="20"/>
                <w:szCs w:val="20"/>
              </w:rPr>
            </w:pPr>
            <w:r w:rsidRPr="00175AA1">
              <w:rPr>
                <w:b/>
                <w:bCs/>
                <w:sz w:val="20"/>
                <w:szCs w:val="20"/>
              </w:rPr>
              <w:t>REVENUE</w:t>
            </w:r>
          </w:p>
          <w:p w14:paraId="4DC41DA0" w14:textId="77777777" w:rsidR="00665DA5" w:rsidRPr="008F65B4" w:rsidRDefault="00665DA5" w:rsidP="00A845A7"/>
          <w:p w14:paraId="7BA0FE54" w14:textId="77777777" w:rsidR="00665DA5" w:rsidRDefault="00665DA5" w:rsidP="00665DA5"/>
          <w:p w14:paraId="1D672E3B" w14:textId="77777777" w:rsidR="00665DA5" w:rsidRDefault="00665DA5" w:rsidP="00665DA5"/>
          <w:p w14:paraId="3E716307" w14:textId="71FEFDAC" w:rsidR="00665DA5" w:rsidRDefault="00665DA5" w:rsidP="00665DA5"/>
          <w:p w14:paraId="5E569A68" w14:textId="77777777" w:rsidR="000143D0" w:rsidRDefault="000143D0" w:rsidP="00665DA5"/>
          <w:p w14:paraId="15F751FB" w14:textId="77777777" w:rsidR="00665DA5" w:rsidRDefault="00665DA5" w:rsidP="00665DA5"/>
          <w:p w14:paraId="6D339FC6" w14:textId="1EF0C662" w:rsidR="00665DA5" w:rsidRPr="008F65B4" w:rsidRDefault="00665DA5" w:rsidP="00665DA5"/>
        </w:tc>
        <w:tc>
          <w:tcPr>
            <w:tcW w:w="5390" w:type="dxa"/>
          </w:tcPr>
          <w:p w14:paraId="70857187" w14:textId="77777777" w:rsidR="00665DA5" w:rsidRPr="00175AA1" w:rsidRDefault="00665DA5" w:rsidP="00A845A7">
            <w:pPr>
              <w:ind w:left="720"/>
              <w:rPr>
                <w:b/>
                <w:bCs/>
                <w:sz w:val="20"/>
                <w:szCs w:val="20"/>
              </w:rPr>
            </w:pPr>
            <w:r w:rsidRPr="00175AA1">
              <w:rPr>
                <w:b/>
                <w:bCs/>
                <w:sz w:val="20"/>
                <w:szCs w:val="20"/>
              </w:rPr>
              <w:t>EXPENSES</w:t>
            </w:r>
          </w:p>
          <w:p w14:paraId="4A6138F6" w14:textId="77777777" w:rsidR="00665DA5" w:rsidRPr="000D544D" w:rsidRDefault="00665DA5" w:rsidP="00A845A7">
            <w:pPr>
              <w:rPr>
                <w:sz w:val="24"/>
                <w:szCs w:val="24"/>
              </w:rPr>
            </w:pPr>
          </w:p>
          <w:p w14:paraId="50744783" w14:textId="7AEDD502" w:rsidR="00665DA5" w:rsidRDefault="00665DA5" w:rsidP="00A845A7"/>
          <w:p w14:paraId="11119AC0" w14:textId="6B6A7650" w:rsidR="00665DA5" w:rsidRDefault="00665DA5" w:rsidP="00A845A7"/>
          <w:p w14:paraId="6E49CE99" w14:textId="77777777" w:rsidR="00665DA5" w:rsidRPr="00194723" w:rsidRDefault="00665DA5" w:rsidP="00A845A7"/>
          <w:p w14:paraId="4852540F" w14:textId="77777777" w:rsidR="00665DA5" w:rsidRPr="000D544D" w:rsidRDefault="00665DA5" w:rsidP="00A845A7">
            <w:pPr>
              <w:rPr>
                <w:sz w:val="24"/>
                <w:szCs w:val="24"/>
              </w:rPr>
            </w:pPr>
          </w:p>
        </w:tc>
      </w:tr>
      <w:tr w:rsidR="00665DA5" w14:paraId="784E71DC" w14:textId="77777777" w:rsidTr="00665DA5">
        <w:tc>
          <w:tcPr>
            <w:tcW w:w="10780" w:type="dxa"/>
            <w:gridSpan w:val="2"/>
          </w:tcPr>
          <w:p w14:paraId="6A9E69CB" w14:textId="77777777" w:rsidR="00665DA5" w:rsidRPr="00175AA1" w:rsidRDefault="00665DA5" w:rsidP="00A845A7">
            <w:pPr>
              <w:ind w:left="720"/>
              <w:rPr>
                <w:b/>
                <w:bCs/>
                <w:sz w:val="20"/>
                <w:szCs w:val="20"/>
              </w:rPr>
            </w:pPr>
            <w:r w:rsidRPr="00175AA1">
              <w:rPr>
                <w:b/>
                <w:bCs/>
                <w:sz w:val="20"/>
                <w:szCs w:val="20"/>
              </w:rPr>
              <w:t>MILESTONES</w:t>
            </w:r>
          </w:p>
          <w:p w14:paraId="13F8C190" w14:textId="77777777" w:rsidR="00665DA5" w:rsidRDefault="00665DA5" w:rsidP="00A845A7"/>
          <w:p w14:paraId="61098A26" w14:textId="77777777" w:rsidR="00665DA5" w:rsidRDefault="00665DA5" w:rsidP="00A845A7"/>
          <w:p w14:paraId="643F34F7" w14:textId="77777777" w:rsidR="00665DA5" w:rsidRDefault="00665DA5" w:rsidP="00A845A7"/>
          <w:p w14:paraId="0E03705C" w14:textId="77777777" w:rsidR="00665DA5" w:rsidRDefault="00665DA5" w:rsidP="00A845A7"/>
          <w:p w14:paraId="5FD48DBD" w14:textId="6A49DAD8" w:rsidR="00665DA5" w:rsidRPr="008F65B4" w:rsidRDefault="00665DA5" w:rsidP="00A845A7"/>
        </w:tc>
      </w:tr>
      <w:tr w:rsidR="00665DA5" w14:paraId="05BD1D3B" w14:textId="77777777" w:rsidTr="00665DA5">
        <w:tc>
          <w:tcPr>
            <w:tcW w:w="5390" w:type="dxa"/>
          </w:tcPr>
          <w:p w14:paraId="7472FBD5" w14:textId="3C0FBAC1" w:rsidR="00665DA5" w:rsidRPr="00175AA1" w:rsidRDefault="001E07BD" w:rsidP="00A845A7">
            <w:pPr>
              <w:ind w:left="72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NAGEMENT TEAM AND OTHERS</w:t>
            </w:r>
          </w:p>
          <w:p w14:paraId="7A33FE68" w14:textId="77777777" w:rsidR="00665DA5" w:rsidRPr="008F65B4" w:rsidRDefault="00665DA5" w:rsidP="00A845A7"/>
          <w:p w14:paraId="071FC5EC" w14:textId="77777777" w:rsidR="00665DA5" w:rsidRPr="008F65B4" w:rsidRDefault="00665DA5" w:rsidP="00A845A7"/>
          <w:p w14:paraId="68F8A607" w14:textId="77777777" w:rsidR="00665DA5" w:rsidRPr="008F65B4" w:rsidRDefault="00665DA5" w:rsidP="00A845A7"/>
        </w:tc>
        <w:tc>
          <w:tcPr>
            <w:tcW w:w="5390" w:type="dxa"/>
          </w:tcPr>
          <w:p w14:paraId="26065CB2" w14:textId="77777777" w:rsidR="00665DA5" w:rsidRPr="00175AA1" w:rsidRDefault="00665DA5" w:rsidP="00A845A7">
            <w:pPr>
              <w:ind w:left="720"/>
              <w:rPr>
                <w:b/>
                <w:bCs/>
                <w:sz w:val="20"/>
                <w:szCs w:val="20"/>
              </w:rPr>
            </w:pPr>
            <w:r w:rsidRPr="00175AA1">
              <w:rPr>
                <w:b/>
                <w:bCs/>
                <w:sz w:val="20"/>
                <w:szCs w:val="20"/>
              </w:rPr>
              <w:t>PARTNERS AND RESOURCES</w:t>
            </w:r>
          </w:p>
          <w:p w14:paraId="5D1EDFB2" w14:textId="77777777" w:rsidR="00665DA5" w:rsidRPr="008F65B4" w:rsidRDefault="00665DA5" w:rsidP="00A845A7"/>
          <w:p w14:paraId="7F9E826F" w14:textId="77777777" w:rsidR="00665DA5" w:rsidRDefault="00665DA5" w:rsidP="00665DA5"/>
          <w:p w14:paraId="12E612CA" w14:textId="77777777" w:rsidR="00665DA5" w:rsidRDefault="00665DA5" w:rsidP="00665DA5"/>
          <w:p w14:paraId="7C486F6A" w14:textId="01E73E8E" w:rsidR="00665DA5" w:rsidRDefault="00665DA5" w:rsidP="00665DA5"/>
          <w:p w14:paraId="1F57899B" w14:textId="77777777" w:rsidR="00665DA5" w:rsidRDefault="00665DA5" w:rsidP="00665DA5"/>
          <w:p w14:paraId="205F5E9B" w14:textId="1F6B8E8D" w:rsidR="00665DA5" w:rsidRPr="008F65B4" w:rsidRDefault="00665DA5" w:rsidP="00665DA5"/>
        </w:tc>
      </w:tr>
    </w:tbl>
    <w:p w14:paraId="515C0879" w14:textId="77777777" w:rsidR="008F65B4" w:rsidRDefault="008F65B4" w:rsidP="002D6B7F"/>
    <w:sectPr w:rsidR="008F65B4" w:rsidSect="004F53C3">
      <w:headerReference w:type="even" r:id="rId6"/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72DB3" w14:textId="77777777" w:rsidR="00C12E6E" w:rsidRDefault="00C12E6E" w:rsidP="001D43D5">
      <w:pPr>
        <w:spacing w:after="0" w:line="240" w:lineRule="auto"/>
      </w:pPr>
      <w:r>
        <w:separator/>
      </w:r>
    </w:p>
  </w:endnote>
  <w:endnote w:type="continuationSeparator" w:id="0">
    <w:p w14:paraId="4D3AAB42" w14:textId="77777777" w:rsidR="00C12E6E" w:rsidRDefault="00C12E6E" w:rsidP="001D4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367E1" w14:textId="77777777" w:rsidR="00C12E6E" w:rsidRDefault="00C12E6E" w:rsidP="001D43D5">
      <w:pPr>
        <w:spacing w:after="0" w:line="240" w:lineRule="auto"/>
      </w:pPr>
      <w:r>
        <w:separator/>
      </w:r>
    </w:p>
  </w:footnote>
  <w:footnote w:type="continuationSeparator" w:id="0">
    <w:p w14:paraId="1A18178B" w14:textId="77777777" w:rsidR="00C12E6E" w:rsidRDefault="00C12E6E" w:rsidP="001D43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07725" w14:textId="471C625E" w:rsidR="004F53C3" w:rsidRPr="001D43D5" w:rsidRDefault="00365DD5" w:rsidP="004F53C3">
    <w:pPr>
      <w:pStyle w:val="Header"/>
      <w:tabs>
        <w:tab w:val="clear" w:pos="4680"/>
        <w:tab w:val="clear" w:pos="9360"/>
        <w:tab w:val="left" w:pos="4473"/>
      </w:tabs>
      <w:rPr>
        <w:b/>
        <w:bCs/>
        <w:sz w:val="24"/>
        <w:szCs w:val="24"/>
      </w:rPr>
    </w:pPr>
    <w:r>
      <w:rPr>
        <w:b/>
        <w:bCs/>
        <w:sz w:val="24"/>
        <w:szCs w:val="24"/>
      </w:rPr>
      <w:t>1 PAGE NON PROFIT BUSINESS PLAN</w:t>
    </w:r>
    <w:r>
      <w:rPr>
        <w:b/>
        <w:bCs/>
        <w:noProof/>
        <w:sz w:val="24"/>
        <w:szCs w:val="24"/>
      </w:rPr>
      <w:t xml:space="preserve"> </w:t>
    </w:r>
    <w:r w:rsidR="004F53C3">
      <w:rPr>
        <w:b/>
        <w:bCs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36A782E9" wp14:editId="5355EE86">
          <wp:simplePos x="0" y="0"/>
          <wp:positionH relativeFrom="margin">
            <wp:posOffset>4597400</wp:posOffset>
          </wp:positionH>
          <wp:positionV relativeFrom="page">
            <wp:posOffset>317500</wp:posOffset>
          </wp:positionV>
          <wp:extent cx="2254250" cy="511175"/>
          <wp:effectExtent l="0" t="0" r="0" b="0"/>
          <wp:wrapNone/>
          <wp:docPr id="5" name="Picture 5" descr="Graphical user interface,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4250" cy="511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53C3">
      <w:rPr>
        <w:b/>
        <w:bCs/>
        <w:sz w:val="24"/>
        <w:szCs w:val="24"/>
      </w:rPr>
      <w:tab/>
    </w:r>
  </w:p>
  <w:p w14:paraId="7DF23E78" w14:textId="77777777" w:rsidR="000143D0" w:rsidRDefault="000143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7A5CE" w14:textId="380A3663" w:rsidR="001D43D5" w:rsidRPr="001D43D5" w:rsidRDefault="008F65B4" w:rsidP="004F53C3">
    <w:pPr>
      <w:pStyle w:val="Header"/>
      <w:tabs>
        <w:tab w:val="clear" w:pos="4680"/>
        <w:tab w:val="clear" w:pos="9360"/>
        <w:tab w:val="left" w:pos="4473"/>
      </w:tabs>
      <w:rPr>
        <w:b/>
        <w:bCs/>
        <w:sz w:val="24"/>
        <w:szCs w:val="24"/>
      </w:rPr>
    </w:pPr>
    <w:r>
      <w:rPr>
        <w:b/>
        <w:bCs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0572FBB4" wp14:editId="7DEB32F5">
          <wp:simplePos x="0" y="0"/>
          <wp:positionH relativeFrom="margin">
            <wp:posOffset>4597400</wp:posOffset>
          </wp:positionH>
          <wp:positionV relativeFrom="page">
            <wp:posOffset>317500</wp:posOffset>
          </wp:positionV>
          <wp:extent cx="2254250" cy="511175"/>
          <wp:effectExtent l="0" t="0" r="0" b="0"/>
          <wp:wrapNone/>
          <wp:docPr id="4" name="Picture 4" descr="Graphical user interface,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4250" cy="511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6625">
      <w:rPr>
        <w:b/>
        <w:bCs/>
        <w:sz w:val="24"/>
        <w:szCs w:val="24"/>
      </w:rPr>
      <w:t>1</w:t>
    </w:r>
    <w:r w:rsidR="00365DD5">
      <w:rPr>
        <w:b/>
        <w:bCs/>
        <w:sz w:val="24"/>
        <w:szCs w:val="24"/>
      </w:rPr>
      <w:t xml:space="preserve"> PAGE NON PROFIT BUSINESS PLAN</w:t>
    </w:r>
    <w:r w:rsidR="004F53C3">
      <w:rPr>
        <w:b/>
        <w:bCs/>
        <w:sz w:val="24"/>
        <w:szCs w:val="24"/>
      </w:rPr>
      <w:tab/>
    </w:r>
  </w:p>
  <w:p w14:paraId="56AFF4C7" w14:textId="77777777" w:rsidR="001D43D5" w:rsidRDefault="001D43D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nwNk5yQJ2n2vwbV47R87nJD7d7M1W+UoFk4Y1BH7fBGOovae9Q4qfk6/j2PYFFaplnLNngvdZxP99MFhxz5vjA==" w:salt="AmRghc+2SyUxAz3mRbBrXg==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NDcwMjI1MTIwMDVR0lEKTi0uzszPAykwrgUAZfIMciwAAAA="/>
  </w:docVars>
  <w:rsids>
    <w:rsidRoot w:val="007847FA"/>
    <w:rsid w:val="000143D0"/>
    <w:rsid w:val="000269F7"/>
    <w:rsid w:val="00093014"/>
    <w:rsid w:val="000D544D"/>
    <w:rsid w:val="00134B1F"/>
    <w:rsid w:val="00175AA1"/>
    <w:rsid w:val="00194723"/>
    <w:rsid w:val="001D43D5"/>
    <w:rsid w:val="001E07BD"/>
    <w:rsid w:val="00221B2F"/>
    <w:rsid w:val="002D6B7F"/>
    <w:rsid w:val="00365DD5"/>
    <w:rsid w:val="00367E92"/>
    <w:rsid w:val="004068C5"/>
    <w:rsid w:val="004226BD"/>
    <w:rsid w:val="00451D39"/>
    <w:rsid w:val="004C696F"/>
    <w:rsid w:val="004F0E0E"/>
    <w:rsid w:val="004F53C3"/>
    <w:rsid w:val="00665DA5"/>
    <w:rsid w:val="006E6EB4"/>
    <w:rsid w:val="0073626F"/>
    <w:rsid w:val="00755B76"/>
    <w:rsid w:val="007847FA"/>
    <w:rsid w:val="00880911"/>
    <w:rsid w:val="008E43A6"/>
    <w:rsid w:val="008F65B4"/>
    <w:rsid w:val="00917E12"/>
    <w:rsid w:val="009C31C7"/>
    <w:rsid w:val="00A7192F"/>
    <w:rsid w:val="00AD3414"/>
    <w:rsid w:val="00AF6625"/>
    <w:rsid w:val="00B011CA"/>
    <w:rsid w:val="00B3163F"/>
    <w:rsid w:val="00B508D8"/>
    <w:rsid w:val="00B61DA8"/>
    <w:rsid w:val="00BD5C6A"/>
    <w:rsid w:val="00BE3FE8"/>
    <w:rsid w:val="00C12E6E"/>
    <w:rsid w:val="00C1345E"/>
    <w:rsid w:val="00C32548"/>
    <w:rsid w:val="00E20908"/>
    <w:rsid w:val="00E47AE4"/>
    <w:rsid w:val="00EB08E8"/>
    <w:rsid w:val="00F46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2789B"/>
  <w15:chartTrackingRefBased/>
  <w15:docId w15:val="{BF359F97-E89F-4CAA-9197-1E0AEC50B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43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3D5"/>
  </w:style>
  <w:style w:type="paragraph" w:styleId="Footer">
    <w:name w:val="footer"/>
    <w:basedOn w:val="Normal"/>
    <w:link w:val="FooterChar"/>
    <w:uiPriority w:val="99"/>
    <w:unhideWhenUsed/>
    <w:rsid w:val="001D43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3D5"/>
  </w:style>
  <w:style w:type="table" w:styleId="TableGrid">
    <w:name w:val="Table Grid"/>
    <w:basedOn w:val="TableNormal"/>
    <w:uiPriority w:val="39"/>
    <w:rsid w:val="00367E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5D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D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00</Words>
  <Characters>1716</Characters>
  <Application>Microsoft Office Word</Application>
  <DocSecurity>8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Morris</dc:creator>
  <cp:keywords/>
  <dc:description/>
  <cp:lastModifiedBy>Joseph Lutes</cp:lastModifiedBy>
  <cp:revision>18</cp:revision>
  <cp:lastPrinted>2023-02-25T14:56:00Z</cp:lastPrinted>
  <dcterms:created xsi:type="dcterms:W3CDTF">2023-02-24T19:09:00Z</dcterms:created>
  <dcterms:modified xsi:type="dcterms:W3CDTF">2024-03-12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7d3c687e31412a5a451da9cc5851f1d2ddadc5a1e25f7f51ee4d452cab0cb6</vt:lpwstr>
  </property>
</Properties>
</file>